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7ABC4DFC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AE3CB0">
        <w:rPr>
          <w:rFonts w:ascii="Calibri" w:hAnsi="Calibri" w:cs="Times New Roman"/>
        </w:rPr>
        <w:t>5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AE3CB0">
        <w:rPr>
          <w:rFonts w:ascii="Calibri" w:hAnsi="Calibri" w:cs="Times New Roman"/>
        </w:rPr>
        <w:t>6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8789BCC" w:rsidR="00A2381B" w:rsidRPr="00803FCB" w:rsidRDefault="005B54B7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1B766A2D" w:rsidR="00A2381B" w:rsidRPr="00CF7AE4" w:rsidRDefault="00AE3CB0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formation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69B02F9E" w:rsidR="00A2381B" w:rsidRDefault="00AE3CB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5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576B1A7B" w14:textId="4922B745" w:rsidR="00A2381B" w:rsidRPr="00CF7AE4" w:rsidRDefault="00AE3CB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:55A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79D3B80E" w:rsidR="00A2381B" w:rsidRDefault="00AE3CB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5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42E3D546" w14:textId="30329EEC" w:rsidR="001743F0" w:rsidRPr="00CF7AE4" w:rsidRDefault="00AE3CB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14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32E4F44D" w:rsidR="00A2381B" w:rsidRPr="00CF7AE4" w:rsidRDefault="00AE3CB0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5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3C5480A7" w:rsidR="00A2381B" w:rsidRPr="00CF7AE4" w:rsidRDefault="00AE3CB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LLC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28A29F75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179186FD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44F4464B" w:rsidR="005B166A" w:rsidRPr="00CF7AE4" w:rsidRDefault="005B166A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6A39866E" w:rsidR="005B166A" w:rsidRPr="00CF7AE4" w:rsidRDefault="005B166A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10D85918" w:rsidR="00A2381B" w:rsidRPr="00CF7AE4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6DE99B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4BB59C5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126FAA12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09B5C336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3ECF4830" w:rsidR="005B166A" w:rsidRPr="00CF7AE4" w:rsidRDefault="005B166A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11131A1" w:rsidR="005B166A" w:rsidRPr="00CF7AE4" w:rsidRDefault="005B166A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7BA9BF4F" w:rsidR="005B166A" w:rsidRPr="00CF7AE4" w:rsidRDefault="005B166A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3A1D210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0A88CF9B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3D911A6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02AF3BB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6C67F712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5E1CCA6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E93F7BC" w14:textId="06BC1D6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3F311F00" w14:textId="770E9D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8137DD7" w14:textId="61CD9A5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334383D0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024892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4AE2E53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393416D8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2791"/>
    <w:rsid w:val="005B2D92"/>
    <w:rsid w:val="005B2FB2"/>
    <w:rsid w:val="005B46BF"/>
    <w:rsid w:val="005B4C4D"/>
    <w:rsid w:val="005B50BB"/>
    <w:rsid w:val="005B5450"/>
    <w:rsid w:val="005B54B7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C4D4D1-8D18-42EE-9FB3-84198558E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8</cp:revision>
  <cp:lastPrinted>2018-04-17T19:24:00Z</cp:lastPrinted>
  <dcterms:created xsi:type="dcterms:W3CDTF">2018-04-17T20:29:00Z</dcterms:created>
  <dcterms:modified xsi:type="dcterms:W3CDTF">2018-04-18T15:49:00Z</dcterms:modified>
</cp:coreProperties>
</file>